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upcak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tanedione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 określoną na poziomie Wspólnoty wartością najwyższego dopuszczalnego stężenia w środowisku prac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31-0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06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, H225</w:t>
              <w:br/>
              <w:t>Acute Tox. 4 (Doustne), H302 (ATE=500 mg/kg masy ciała)</w:t>
              <w:br/>
              <w:t>Acute Tox. 3 (Poprzez wdychanie), H331</w:t>
              <w:br/>
              <w:t>Skin Irrit. 2, H315</w:t>
              <w:br/>
              <w:t>Eye Dam. 1, H318</w:t>
              <w:br/>
              <w:t>Skin Sens. 1, H317</w:t>
              <w:br/>
              <w:t>STOT RE 2, H373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Krajowe wartości najwyższych dopuszczalnych stężeń w środowisku pracy i dopuszczalne wartości biologiczne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utanedione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431-03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Orientacyjna wartość graniczna narażenia zawodoweg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zwa miejsco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acetyl; Butanedione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6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niesienie regulacyjne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nilia. Gourmand. mlek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84BEFF8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3AFF7EC2" w14:textId="08937FB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76AEBB14" w14:textId="5216086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uszkodzenie narządów poprzez długotrwałe lub narażenie powtarzane.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upcak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upcak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ciekłe łatwopalne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R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powtarzane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soce łatwopalna ciecz i pa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następstwie wdychani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uszkodzenie narządów poprzez długotrwałe lub narażenie powtarzan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upcak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upcak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7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08E5E4-D38B-4753-89B3-A6CA39D21961}"/>
</file>

<file path=customXml/itemProps3.xml><?xml version="1.0" encoding="utf-8"?>
<ds:datastoreItem xmlns:ds="http://schemas.openxmlformats.org/officeDocument/2006/customXml" ds:itemID="{5020F110-2FCE-498E-94F1-49B050EFE09C}"/>
</file>

<file path=customXml/itemProps4.xml><?xml version="1.0" encoding="utf-8"?>
<ds:datastoreItem xmlns:ds="http://schemas.openxmlformats.org/officeDocument/2006/customXml" ds:itemID="{8F0F9F6B-03BC-4D3A-B22D-E1B8AA227B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